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71B4CD" w14:textId="001326AD" w:rsidR="00137D3F" w:rsidRDefault="00137D3F" w:rsidP="00137D3F">
      <w:pPr>
        <w:pStyle w:val="NormalWeb"/>
      </w:pPr>
      <w:r>
        <w:t>The document is a PhD research proposal by Heider Jeffer, titled "</w:t>
      </w:r>
      <w:hyperlink r:id="rId6" w:history="1">
        <w:r w:rsidRPr="00137D3F">
          <w:rPr>
            <w:rStyle w:val="Hyperlink"/>
          </w:rPr>
          <w:t>The Impact of Digital Transformation on Performance and the Cultural Industry: Challenges and Opportunities</w:t>
        </w:r>
      </w:hyperlink>
      <w:r>
        <w:t>", submitted to the Leeds Doctoral College, University of Leeds. Here is a brief overview of its contents:</w:t>
      </w:r>
    </w:p>
    <w:p w14:paraId="2031E71A" w14:textId="77777777" w:rsidR="00137D3F" w:rsidRDefault="00137D3F" w:rsidP="00137D3F">
      <w:pPr>
        <w:pStyle w:val="Heading3"/>
      </w:pPr>
      <w:r>
        <w:t>Overview</w:t>
      </w:r>
    </w:p>
    <w:p w14:paraId="357BA6FD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Title</w:t>
      </w:r>
      <w:r>
        <w:t>: The Impact of Digital Transformation on Performance and the Cultural Industry: Challenges and Opportunities</w:t>
      </w:r>
    </w:p>
    <w:p w14:paraId="63C209E1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Author</w:t>
      </w:r>
      <w:r>
        <w:t>: Heider Jeffer</w:t>
      </w:r>
    </w:p>
    <w:p w14:paraId="2601F201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Date</w:t>
      </w:r>
      <w:r>
        <w:t>: June 20, 2024</w:t>
      </w:r>
    </w:p>
    <w:p w14:paraId="33ADCE1B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Institution</w:t>
      </w:r>
      <w:r>
        <w:t>: Leeds Doctoral College, University of Leeds</w:t>
      </w:r>
    </w:p>
    <w:p w14:paraId="2DC8AF10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Faculty</w:t>
      </w:r>
      <w:r>
        <w:t>: Faculty of Art Humanities and Cultures</w:t>
      </w:r>
    </w:p>
    <w:p w14:paraId="06F0B6B5" w14:textId="77777777" w:rsidR="00137D3F" w:rsidRDefault="00137D3F" w:rsidP="00137D3F">
      <w:pPr>
        <w:pStyle w:val="Heading3"/>
      </w:pPr>
      <w:r>
        <w:t>Key Sections</w:t>
      </w:r>
    </w:p>
    <w:p w14:paraId="5B9DF294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Introduction</w:t>
      </w:r>
    </w:p>
    <w:p w14:paraId="556FF3C7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Focuses on the importance of digital transformation in the cultural industry.</w:t>
      </w:r>
    </w:p>
    <w:p w14:paraId="42E7F53B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Emphasizes AI, big data, and IoT in reshaping cultural products.</w:t>
      </w:r>
    </w:p>
    <w:p w14:paraId="57B7AD6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Problem Statement</w:t>
      </w:r>
    </w:p>
    <w:p w14:paraId="3C842182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Addresses the challenge of quantifying the impact of digital transformation on the performance of cultural organizations.</w:t>
      </w:r>
    </w:p>
    <w:p w14:paraId="340650F1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Review of the Related Work</w:t>
      </w:r>
    </w:p>
    <w:p w14:paraId="715C09C9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Discusses the cultural industry and digital transformation, referencing several studies across various industries like financial services, oil and gas, automotive, and food retail.</w:t>
      </w:r>
    </w:p>
    <w:p w14:paraId="72F054DC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Challenges and Opportunities in the Cultural Industries</w:t>
      </w:r>
    </w:p>
    <w:p w14:paraId="08F46B0B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Challenges include the digital divide, copyright and intellectual property issues, preservation of cultural heritage, and organizational barriers.</w:t>
      </w:r>
    </w:p>
    <w:p w14:paraId="23BB46DC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Opportunities include new forms of cultural expression, increased accessibility, global collaboration, and efficient processes.</w:t>
      </w:r>
    </w:p>
    <w:p w14:paraId="629A32CC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Performance Metrics and Data Analysis</w:t>
      </w:r>
    </w:p>
    <w:p w14:paraId="509BA3E2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Importance of data interoperability, digital literacy, collaborative ecosystems, and digital sovereignty.</w:t>
      </w:r>
    </w:p>
    <w:p w14:paraId="7DEB04E4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Gap in Literature</w:t>
      </w:r>
    </w:p>
    <w:p w14:paraId="3C279F5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Highlights the lack of holistic analysis on the relationship between digital transformation and performance metrics in the cultural industry.</w:t>
      </w:r>
    </w:p>
    <w:p w14:paraId="57184722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Research Questions</w:t>
      </w:r>
    </w:p>
    <w:p w14:paraId="596DD996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Performance</w:t>
      </w:r>
      <w:r>
        <w:t>: What factors enhance the efficiency and effectiveness of cultural institutions?</w:t>
      </w:r>
    </w:p>
    <w:p w14:paraId="6641417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What are the key challenges in adopting digital transformation?</w:t>
      </w:r>
    </w:p>
    <w:p w14:paraId="707909E8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What factors enhance diversity and equal opportunity in the cultural industry?</w:t>
      </w:r>
    </w:p>
    <w:p w14:paraId="6E7DF26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Methodology</w:t>
      </w:r>
    </w:p>
    <w:p w14:paraId="70C953A0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Combines qualitative and quantitative methods.</w:t>
      </w:r>
    </w:p>
    <w:p w14:paraId="769A04DA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Data collection involves interviews, case studies, focus groups, surveys, and performance metrics analysis.</w:t>
      </w:r>
    </w:p>
    <w:p w14:paraId="0DB91669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lastRenderedPageBreak/>
        <w:t>Expected Outcomes</w:t>
      </w:r>
    </w:p>
    <w:p w14:paraId="109D6D53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Performance improvements in visitor engagement, revenue growth, and operational cost savings.</w:t>
      </w:r>
    </w:p>
    <w:p w14:paraId="0277BEF4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Identification of key challenges and opportunities in enhancing diversity and equal opportunity.</w:t>
      </w:r>
    </w:p>
    <w:p w14:paraId="46E55A2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Timescale for Research Project</w:t>
      </w:r>
    </w:p>
    <w:p w14:paraId="67C056E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A detailed three-year plan broken down into quarterly segments, focusing on data collection, analysis, and reporting.</w:t>
      </w:r>
    </w:p>
    <w:p w14:paraId="58D28008" w14:textId="77777777" w:rsidR="00137D3F" w:rsidRDefault="00137D3F" w:rsidP="00137D3F">
      <w:pPr>
        <w:pStyle w:val="NormalWeb"/>
      </w:pPr>
      <w:r>
        <w:t>This proposal aims to provide a comprehensive understanding of how digital transformation impacts the performance, challenges, and opportunities within the cultural industry, ultimately guiding strategic decisions for sustainable growth.</w:t>
      </w:r>
    </w:p>
    <w:p w14:paraId="27BE17FB" w14:textId="77777777" w:rsidR="00137D3F" w:rsidRDefault="00137D3F" w:rsidP="00D16EFC">
      <w:pPr>
        <w:pStyle w:val="NormalWeb"/>
      </w:pPr>
    </w:p>
    <w:sectPr w:rsidR="00137D3F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C2660"/>
    <w:multiLevelType w:val="multilevel"/>
    <w:tmpl w:val="E964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7D301A"/>
    <w:multiLevelType w:val="multilevel"/>
    <w:tmpl w:val="4642C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7E428B"/>
    <w:multiLevelType w:val="multilevel"/>
    <w:tmpl w:val="34AC0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2629B"/>
    <w:multiLevelType w:val="multilevel"/>
    <w:tmpl w:val="2D1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0F6513"/>
    <w:multiLevelType w:val="multilevel"/>
    <w:tmpl w:val="B6124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2DA3170"/>
    <w:multiLevelType w:val="multilevel"/>
    <w:tmpl w:val="9208C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4C4950"/>
    <w:multiLevelType w:val="multilevel"/>
    <w:tmpl w:val="A4D0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3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A20383"/>
    <w:multiLevelType w:val="multilevel"/>
    <w:tmpl w:val="F3C21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395AD5"/>
    <w:multiLevelType w:val="multilevel"/>
    <w:tmpl w:val="ED56A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743DA8"/>
    <w:multiLevelType w:val="multilevel"/>
    <w:tmpl w:val="53AC6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E17BA2"/>
    <w:multiLevelType w:val="multilevel"/>
    <w:tmpl w:val="6DCA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D015EF"/>
    <w:multiLevelType w:val="multilevel"/>
    <w:tmpl w:val="30DE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1" w15:restartNumberingAfterBreak="0">
    <w:nsid w:val="6ED07E60"/>
    <w:multiLevelType w:val="multilevel"/>
    <w:tmpl w:val="1A883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4"/>
  </w:num>
  <w:num w:numId="5" w16cid:durableId="1518693418">
    <w:abstractNumId w:val="32"/>
  </w:num>
  <w:num w:numId="6" w16cid:durableId="1435857213">
    <w:abstractNumId w:val="1"/>
  </w:num>
  <w:num w:numId="7" w16cid:durableId="245463629">
    <w:abstractNumId w:val="24"/>
  </w:num>
  <w:num w:numId="8" w16cid:durableId="2104450281">
    <w:abstractNumId w:val="19"/>
  </w:num>
  <w:num w:numId="9" w16cid:durableId="1895195221">
    <w:abstractNumId w:val="8"/>
  </w:num>
  <w:num w:numId="10" w16cid:durableId="1884369304">
    <w:abstractNumId w:val="15"/>
  </w:num>
  <w:num w:numId="11" w16cid:durableId="740568975">
    <w:abstractNumId w:val="33"/>
  </w:num>
  <w:num w:numId="12" w16cid:durableId="1264453632">
    <w:abstractNumId w:val="22"/>
  </w:num>
  <w:num w:numId="13" w16cid:durableId="1916820883">
    <w:abstractNumId w:val="14"/>
  </w:num>
  <w:num w:numId="14" w16cid:durableId="150490234">
    <w:abstractNumId w:val="9"/>
  </w:num>
  <w:num w:numId="15" w16cid:durableId="72894073">
    <w:abstractNumId w:val="17"/>
  </w:num>
  <w:num w:numId="16" w16cid:durableId="847596683">
    <w:abstractNumId w:val="27"/>
  </w:num>
  <w:num w:numId="17" w16cid:durableId="1078602628">
    <w:abstractNumId w:val="11"/>
  </w:num>
  <w:num w:numId="18" w16cid:durableId="1465540718">
    <w:abstractNumId w:val="7"/>
  </w:num>
  <w:num w:numId="19" w16cid:durableId="566963688">
    <w:abstractNumId w:val="44"/>
  </w:num>
  <w:num w:numId="20" w16cid:durableId="940382924">
    <w:abstractNumId w:val="29"/>
  </w:num>
  <w:num w:numId="21" w16cid:durableId="743838460">
    <w:abstractNumId w:val="28"/>
  </w:num>
  <w:num w:numId="22" w16cid:durableId="1513105728">
    <w:abstractNumId w:val="2"/>
  </w:num>
  <w:num w:numId="23" w16cid:durableId="548886380">
    <w:abstractNumId w:val="23"/>
  </w:num>
  <w:num w:numId="24" w16cid:durableId="1906990364">
    <w:abstractNumId w:val="5"/>
  </w:num>
  <w:num w:numId="25" w16cid:durableId="1873807930">
    <w:abstractNumId w:val="26"/>
  </w:num>
  <w:num w:numId="26" w16cid:durableId="1394544665">
    <w:abstractNumId w:val="42"/>
  </w:num>
  <w:num w:numId="27" w16cid:durableId="2061975879">
    <w:abstractNumId w:val="43"/>
  </w:num>
  <w:num w:numId="28" w16cid:durableId="348945383">
    <w:abstractNumId w:val="16"/>
  </w:num>
  <w:num w:numId="29" w16cid:durableId="601037741">
    <w:abstractNumId w:val="6"/>
  </w:num>
  <w:num w:numId="30" w16cid:durableId="1124426727">
    <w:abstractNumId w:val="39"/>
  </w:num>
  <w:num w:numId="31" w16cid:durableId="793673057">
    <w:abstractNumId w:val="21"/>
  </w:num>
  <w:num w:numId="32" w16cid:durableId="1698238854">
    <w:abstractNumId w:val="20"/>
  </w:num>
  <w:num w:numId="33" w16cid:durableId="1319579887">
    <w:abstractNumId w:val="40"/>
  </w:num>
  <w:num w:numId="34" w16cid:durableId="458884930">
    <w:abstractNumId w:val="10"/>
  </w:num>
  <w:num w:numId="35" w16cid:durableId="1258715024">
    <w:abstractNumId w:val="45"/>
  </w:num>
  <w:num w:numId="36" w16cid:durableId="1272282722">
    <w:abstractNumId w:val="36"/>
  </w:num>
  <w:num w:numId="37" w16cid:durableId="1253051421">
    <w:abstractNumId w:val="12"/>
  </w:num>
  <w:num w:numId="38" w16cid:durableId="234366297">
    <w:abstractNumId w:val="37"/>
  </w:num>
  <w:num w:numId="39" w16cid:durableId="648554197">
    <w:abstractNumId w:val="41"/>
  </w:num>
  <w:num w:numId="40" w16cid:durableId="414018384">
    <w:abstractNumId w:val="34"/>
  </w:num>
  <w:num w:numId="41" w16cid:durableId="294335046">
    <w:abstractNumId w:val="25"/>
  </w:num>
  <w:num w:numId="42" w16cid:durableId="1504128041">
    <w:abstractNumId w:val="35"/>
  </w:num>
  <w:num w:numId="43" w16cid:durableId="195890890">
    <w:abstractNumId w:val="30"/>
  </w:num>
  <w:num w:numId="44" w16cid:durableId="1022437527">
    <w:abstractNumId w:val="3"/>
  </w:num>
  <w:num w:numId="45" w16cid:durableId="1632133430">
    <w:abstractNumId w:val="31"/>
  </w:num>
  <w:num w:numId="46" w16cid:durableId="72355897">
    <w:abstractNumId w:val="18"/>
  </w:num>
  <w:num w:numId="47" w16cid:durableId="1257060376">
    <w:abstractNumId w:val="38"/>
  </w:num>
  <w:num w:numId="48" w16cid:durableId="58868917">
    <w:abstractNumId w:val="1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NqgFAKQxgGo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E6670"/>
    <w:rsid w:val="000F03F0"/>
    <w:rsid w:val="000F15BC"/>
    <w:rsid w:val="000F7654"/>
    <w:rsid w:val="00105888"/>
    <w:rsid w:val="00137D3F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23F23"/>
    <w:rsid w:val="00226DB0"/>
    <w:rsid w:val="00240EBC"/>
    <w:rsid w:val="00243354"/>
    <w:rsid w:val="0024621C"/>
    <w:rsid w:val="002578DF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2B92"/>
    <w:rsid w:val="00366ED7"/>
    <w:rsid w:val="00371FE6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87B70"/>
    <w:rsid w:val="00597E43"/>
    <w:rsid w:val="005A544C"/>
    <w:rsid w:val="005C5006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1170"/>
    <w:rsid w:val="006F3B50"/>
    <w:rsid w:val="006F4628"/>
    <w:rsid w:val="007034DA"/>
    <w:rsid w:val="00703842"/>
    <w:rsid w:val="00704C6B"/>
    <w:rsid w:val="00705B8E"/>
    <w:rsid w:val="00713CD7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21454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063F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1632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15C72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54B34"/>
    <w:rsid w:val="00C63045"/>
    <w:rsid w:val="00C811D4"/>
    <w:rsid w:val="00C814E0"/>
    <w:rsid w:val="00C835AB"/>
    <w:rsid w:val="00C84404"/>
    <w:rsid w:val="00C95029"/>
    <w:rsid w:val="00C97625"/>
    <w:rsid w:val="00CA5E3C"/>
    <w:rsid w:val="00CA6B64"/>
    <w:rsid w:val="00CC41DC"/>
    <w:rsid w:val="00CD5970"/>
    <w:rsid w:val="00CD5E39"/>
    <w:rsid w:val="00D01FF5"/>
    <w:rsid w:val="00D16EFC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0B64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9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49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8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14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31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16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839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21</cp:revision>
  <cp:lastPrinted>2024-06-23T23:36:00Z</cp:lastPrinted>
  <dcterms:created xsi:type="dcterms:W3CDTF">2024-06-18T23:06:00Z</dcterms:created>
  <dcterms:modified xsi:type="dcterms:W3CDTF">2024-06-23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